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4E0B5" w14:textId="1196725C" w:rsidR="0026011A" w:rsidRPr="00261D19" w:rsidRDefault="00A75C4A" w:rsidP="006A250A">
      <w:pPr>
        <w:jc w:val="center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5A5DF97D" wp14:editId="62391437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A052A4" w:rsidRPr="00261D19">
        <w:rPr>
          <w:rFonts w:ascii="Gill Sans MT" w:hAnsi="Gill Sans MT" w:cs="Arial"/>
          <w:b/>
          <w:sz w:val="22"/>
          <w:szCs w:val="22"/>
        </w:rPr>
        <w:t>Tender</w:t>
      </w:r>
      <w:r w:rsidR="00E71F00" w:rsidRPr="00261D19">
        <w:rPr>
          <w:rFonts w:ascii="Gill Sans MT" w:hAnsi="Gill Sans MT" w:cs="Arial"/>
          <w:b/>
          <w:sz w:val="22"/>
          <w:szCs w:val="22"/>
        </w:rPr>
        <w:t xml:space="preserve"> Notice</w:t>
      </w:r>
    </w:p>
    <w:p w14:paraId="2EDF7086" w14:textId="77777777" w:rsidR="008071C6" w:rsidRPr="00261D19" w:rsidRDefault="008071C6" w:rsidP="008071C6">
      <w:pPr>
        <w:spacing w:after="0"/>
        <w:jc w:val="center"/>
        <w:rPr>
          <w:rFonts w:ascii="Gill Sans MT" w:hAnsi="Gill Sans MT" w:cs="Arial"/>
          <w:b/>
          <w:sz w:val="22"/>
          <w:szCs w:val="22"/>
        </w:rPr>
      </w:pPr>
    </w:p>
    <w:p w14:paraId="4FD70C83" w14:textId="44E87B05" w:rsidR="005970C8" w:rsidRPr="00261D19" w:rsidRDefault="00495DC8" w:rsidP="00BE4B5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Iraq</w:t>
      </w:r>
      <w:r w:rsidR="002E0FDD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261D19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261D19" w:rsidRDefault="00FB674A" w:rsidP="003E0FBD">
      <w:pPr>
        <w:spacing w:after="0" w:line="240" w:lineRule="auto"/>
        <w:rPr>
          <w:rFonts w:ascii="Gill Sans MT" w:hAnsi="Gill Sans MT" w:cs="Arial"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sz w:val="22"/>
          <w:szCs w:val="22"/>
        </w:rPr>
        <w:t xml:space="preserve">Save the Children International </w:t>
      </w:r>
      <w:r w:rsidR="00DF4655" w:rsidRPr="00261D19">
        <w:rPr>
          <w:rFonts w:ascii="Gill Sans MT" w:hAnsi="Gill Sans MT" w:cs="Arial"/>
          <w:sz w:val="22"/>
          <w:szCs w:val="22"/>
        </w:rPr>
        <w:t>in</w:t>
      </w:r>
      <w:r w:rsidR="00DF4655" w:rsidRPr="00261D19">
        <w:rPr>
          <w:rFonts w:ascii="Gill Sans MT" w:hAnsi="Gill Sans MT" w:cs="Arial"/>
          <w:i/>
          <w:sz w:val="22"/>
          <w:szCs w:val="22"/>
        </w:rPr>
        <w:t xml:space="preserve"> </w:t>
      </w:r>
      <w:r w:rsidR="002E0FDD" w:rsidRPr="00261D19">
        <w:rPr>
          <w:rFonts w:ascii="Gill Sans MT" w:hAnsi="Gill Sans MT" w:cs="Arial"/>
          <w:b/>
          <w:bCs/>
          <w:i/>
          <w:sz w:val="22"/>
          <w:szCs w:val="22"/>
        </w:rPr>
        <w:t>Iraq</w:t>
      </w:r>
      <w:r w:rsidR="00DF4655" w:rsidRPr="00261D19">
        <w:rPr>
          <w:rFonts w:ascii="Gill Sans MT" w:hAnsi="Gill Sans MT" w:cs="Arial"/>
          <w:sz w:val="22"/>
          <w:szCs w:val="22"/>
        </w:rPr>
        <w:t xml:space="preserve"> </w:t>
      </w:r>
      <w:r w:rsidR="00374C81" w:rsidRPr="00261D19">
        <w:rPr>
          <w:rFonts w:ascii="Gill Sans MT" w:hAnsi="Gill Sans MT" w:cs="Arial"/>
          <w:sz w:val="22"/>
          <w:szCs w:val="22"/>
        </w:rPr>
        <w:t>is inviting submissions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 of tender</w:t>
      </w:r>
      <w:r w:rsidR="00DF4655" w:rsidRPr="00261D19">
        <w:rPr>
          <w:rFonts w:ascii="Gill Sans MT" w:hAnsi="Gill Sans MT" w:cs="Arial"/>
          <w:sz w:val="22"/>
          <w:szCs w:val="22"/>
        </w:rPr>
        <w:t>s</w:t>
      </w:r>
      <w:r w:rsidR="00C34E9D" w:rsidRPr="00261D19">
        <w:rPr>
          <w:rFonts w:ascii="Gill Sans MT" w:hAnsi="Gill Sans MT" w:cs="Arial"/>
          <w:sz w:val="22"/>
          <w:szCs w:val="22"/>
        </w:rPr>
        <w:t xml:space="preserve"> for a contract 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to provide the following products: </w:t>
      </w:r>
    </w:p>
    <w:p w14:paraId="4CD6ACDB" w14:textId="77777777" w:rsidR="00626F67" w:rsidRPr="00261D19" w:rsidRDefault="00626F67" w:rsidP="0044207D">
      <w:pPr>
        <w:spacing w:after="0" w:line="240" w:lineRule="auto"/>
        <w:jc w:val="left"/>
        <w:rPr>
          <w:rFonts w:ascii="Gill Sans MT" w:hAnsi="Gill Sans MT" w:cs="Arial"/>
          <w:b/>
          <w:iCs/>
          <w:sz w:val="22"/>
          <w:szCs w:val="22"/>
        </w:rPr>
      </w:pPr>
    </w:p>
    <w:p w14:paraId="1305EA8C" w14:textId="5972373B" w:rsidR="003D2F5E" w:rsidRPr="00261D19" w:rsidRDefault="008E5813" w:rsidP="00C11F42">
      <w:pPr>
        <w:pStyle w:val="ListNumber"/>
        <w:spacing w:after="0" w:line="240" w:lineRule="auto"/>
        <w:ind w:left="720" w:firstLine="0"/>
        <w:rPr>
          <w:rFonts w:ascii="Gill Sans MT" w:hAnsi="Gill Sans MT" w:cs="Arial"/>
          <w:sz w:val="22"/>
          <w:szCs w:val="22"/>
          <w:rtl/>
          <w:lang w:val="en-US"/>
        </w:rPr>
      </w:pPr>
      <w:r w:rsidRPr="008E5813">
        <w:rPr>
          <w:rFonts w:ascii="Gill Sans MT" w:hAnsi="Gill Sans MT"/>
          <w:b/>
          <w:i/>
          <w:sz w:val="22"/>
          <w:szCs w:val="22"/>
          <w:lang w:val="en-US"/>
        </w:rPr>
        <w:t>providing Al-</w:t>
      </w:r>
      <w:proofErr w:type="spellStart"/>
      <w:r w:rsidRPr="008E5813">
        <w:rPr>
          <w:rFonts w:ascii="Gill Sans MT" w:hAnsi="Gill Sans MT"/>
          <w:b/>
          <w:i/>
          <w:sz w:val="22"/>
          <w:szCs w:val="22"/>
          <w:lang w:val="en-US"/>
        </w:rPr>
        <w:t>mahzam</w:t>
      </w:r>
      <w:proofErr w:type="spellEnd"/>
      <w:r w:rsidRPr="008E5813">
        <w:rPr>
          <w:rFonts w:ascii="Gill Sans MT" w:hAnsi="Gill Sans MT"/>
          <w:b/>
          <w:i/>
          <w:sz w:val="22"/>
          <w:szCs w:val="22"/>
          <w:lang w:val="en-US"/>
        </w:rPr>
        <w:t xml:space="preserve"> school within solar panels to have access for electricity according to the attached </w:t>
      </w:r>
      <w:proofErr w:type="spellStart"/>
      <w:r w:rsidRPr="008E5813">
        <w:rPr>
          <w:rFonts w:ascii="Gill Sans MT" w:hAnsi="Gill Sans MT"/>
          <w:b/>
          <w:i/>
          <w:sz w:val="22"/>
          <w:szCs w:val="22"/>
          <w:lang w:val="en-US"/>
        </w:rPr>
        <w:t>BoQ</w:t>
      </w:r>
      <w:proofErr w:type="spellEnd"/>
    </w:p>
    <w:p w14:paraId="79B0EF8C" w14:textId="438D2715" w:rsidR="00A26A42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261D19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</w:p>
    <w:p w14:paraId="07E21128" w14:textId="1001EAB3" w:rsidR="00A26A42" w:rsidRPr="00261D19" w:rsidRDefault="00A26A42" w:rsidP="00541286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If you are interested in submitting a bid, please contact the following address </w:t>
      </w:r>
      <w:r w:rsidR="008E5813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Procurement.kirkuk</w:t>
      </w:r>
      <w:r w:rsidR="00C11F42"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to express your interest, request the tender documents, and any inquires, the </w:t>
      </w:r>
      <w:r w:rsidRPr="00261D19">
        <w:rPr>
          <w:rFonts w:ascii="Gill Sans MT" w:hAnsi="Gill Sans MT" w:cs="Arial"/>
          <w:sz w:val="22"/>
          <w:szCs w:val="22"/>
        </w:rPr>
        <w:t xml:space="preserve">Tender documents will be sent to you by return.  </w:t>
      </w:r>
    </w:p>
    <w:p w14:paraId="611ABBF7" w14:textId="13E2BDE1" w:rsidR="00B87896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788301E2" w14:textId="5A144A8D" w:rsidR="0056438A" w:rsidRPr="00261D19" w:rsidRDefault="003F3876" w:rsidP="00C14998">
      <w:pPr>
        <w:spacing w:after="0" w:line="240" w:lineRule="auto"/>
        <w:rPr>
          <w:rFonts w:ascii="Gill Sans MT" w:hAnsi="Gill Sans MT" w:cs="Arial"/>
          <w:color w:val="000000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Completed tender documents are due to be </w:t>
      </w:r>
      <w:r w:rsidR="00D11213" w:rsidRPr="00261D19">
        <w:rPr>
          <w:rFonts w:ascii="Gill Sans MT" w:hAnsi="Gill Sans MT" w:cs="Arial"/>
          <w:sz w:val="22"/>
          <w:szCs w:val="22"/>
        </w:rPr>
        <w:t>submitted</w:t>
      </w:r>
      <w:r w:rsidR="002E0FDD" w:rsidRPr="00261D19">
        <w:rPr>
          <w:rFonts w:ascii="Gill Sans MT" w:hAnsi="Gill Sans MT" w:cs="Arial"/>
          <w:sz w:val="22"/>
          <w:szCs w:val="22"/>
        </w:rPr>
        <w:t xml:space="preserve"> to </w:t>
      </w:r>
      <w:bookmarkStart w:id="0" w:name="_Hlk503199758"/>
      <w:r w:rsidR="00200AFB" w:rsidRPr="00261D19">
        <w:rPr>
          <w:rFonts w:ascii="Gill Sans MT" w:hAnsi="Gill Sans MT" w:cs="Arial"/>
          <w:sz w:val="22"/>
          <w:szCs w:val="22"/>
        </w:rPr>
        <w:t xml:space="preserve">one of the </w:t>
      </w:r>
      <w:r w:rsidR="007F4523" w:rsidRPr="00261D19">
        <w:rPr>
          <w:rFonts w:ascii="Gill Sans MT" w:hAnsi="Gill Sans MT" w:cs="Arial"/>
          <w:sz w:val="22"/>
          <w:szCs w:val="22"/>
        </w:rPr>
        <w:t xml:space="preserve">Save the Children </w:t>
      </w:r>
      <w:r w:rsidR="00C14998">
        <w:rPr>
          <w:rFonts w:ascii="Gill Sans MT" w:hAnsi="Gill Sans MT" w:cs="Arial"/>
          <w:color w:val="000000"/>
          <w:sz w:val="22"/>
          <w:szCs w:val="22"/>
        </w:rPr>
        <w:t>Offic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 xml:space="preserve"> in the following </w:t>
      </w:r>
      <w:r w:rsidR="008071C6" w:rsidRPr="00261D19">
        <w:rPr>
          <w:rFonts w:ascii="Gill Sans MT" w:hAnsi="Gill Sans MT" w:cs="Arial"/>
          <w:color w:val="000000"/>
          <w:sz w:val="22"/>
          <w:szCs w:val="22"/>
        </w:rPr>
        <w:t>location</w:t>
      </w:r>
      <w:r w:rsidR="00200AFB" w:rsidRPr="00261D19">
        <w:rPr>
          <w:rFonts w:ascii="Gill Sans MT" w:hAnsi="Gill Sans MT" w:cs="Arial"/>
          <w:color w:val="000000"/>
          <w:sz w:val="22"/>
          <w:szCs w:val="22"/>
        </w:rPr>
        <w:t>s</w:t>
      </w:r>
      <w:r w:rsidR="004527B1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  <w:r w:rsidR="004527B1" w:rsidRPr="00261D19">
        <w:rPr>
          <w:rFonts w:ascii="Gill Sans MT" w:hAnsi="Gill Sans MT" w:cs="Arial"/>
          <w:color w:val="000000"/>
          <w:sz w:val="22"/>
          <w:szCs w:val="22"/>
          <w:lang w:val="en-US"/>
        </w:rPr>
        <w:t>in sealed envelop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>:</w:t>
      </w:r>
      <w:bookmarkEnd w:id="0"/>
      <w:r w:rsidR="00A36786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</w:p>
    <w:p w14:paraId="3EC0DBF5" w14:textId="77777777" w:rsidR="00AF302C" w:rsidRPr="00261D19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="Arial"/>
          <w:b/>
          <w:bCs/>
          <w:color w:val="000000"/>
          <w:sz w:val="22"/>
          <w:szCs w:val="22"/>
          <w:lang w:val="en-US" w:bidi="ar-IQ"/>
        </w:rPr>
      </w:pPr>
    </w:p>
    <w:p w14:paraId="1C22010E" w14:textId="3810F204" w:rsidR="006A250A" w:rsidRPr="00953B5A" w:rsidRDefault="00953B5A" w:rsidP="00953B5A">
      <w:pPr>
        <w:pStyle w:val="ListParagraph"/>
        <w:numPr>
          <w:ilvl w:val="0"/>
          <w:numId w:val="19"/>
        </w:numPr>
        <w:jc w:val="left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  <w:r w:rsidRPr="00953B5A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>Save the Children Office, Kirkuk, Huzairan—Hay Al-</w:t>
      </w:r>
      <w:proofErr w:type="spellStart"/>
      <w:r w:rsidRPr="00953B5A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>Jamiaa</w:t>
      </w:r>
      <w:proofErr w:type="spellEnd"/>
      <w:r w:rsidRPr="00953B5A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-behind </w:t>
      </w:r>
      <w:proofErr w:type="spellStart"/>
      <w:r w:rsidRPr="00953B5A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>jamaa</w:t>
      </w:r>
      <w:proofErr w:type="spellEnd"/>
      <w:r w:rsidRPr="00953B5A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 al-Rahman Al-Rahim</w:t>
      </w:r>
    </w:p>
    <w:p w14:paraId="69131538" w14:textId="77777777" w:rsidR="006A250A" w:rsidRPr="00261D19" w:rsidRDefault="006A250A" w:rsidP="006A250A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73016E47" w14:textId="77777777" w:rsidR="00B5162A" w:rsidRPr="00261D19" w:rsidRDefault="00B5162A" w:rsidP="00B5162A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72E41823" w14:textId="241CB1ED" w:rsidR="00261D19" w:rsidRDefault="00900B15" w:rsidP="003D2F5E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NOTE: </w:t>
      </w:r>
      <w:r w:rsidRPr="00261D19">
        <w:rPr>
          <w:rFonts w:ascii="Gill Sans MT" w:hAnsi="Gill Sans MT" w:cs="Arial"/>
          <w:iCs/>
          <w:sz w:val="22"/>
          <w:szCs w:val="22"/>
        </w:rPr>
        <w:t xml:space="preserve">Please </w:t>
      </w:r>
      <w:r w:rsidR="00A428D9" w:rsidRPr="00261D19">
        <w:rPr>
          <w:rFonts w:ascii="Gill Sans MT" w:hAnsi="Gill Sans MT" w:cs="Arial"/>
          <w:iCs/>
          <w:sz w:val="22"/>
          <w:szCs w:val="22"/>
        </w:rPr>
        <w:t>indicate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the </w:t>
      </w:r>
      <w:r w:rsidR="00A428D9" w:rsidRPr="00261D19">
        <w:rPr>
          <w:rFonts w:ascii="Gill Sans MT" w:hAnsi="Gill Sans MT" w:cs="Arial"/>
          <w:iCs/>
          <w:sz w:val="22"/>
          <w:szCs w:val="22"/>
        </w:rPr>
        <w:t>following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Reference number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 on your envelope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</w:t>
      </w:r>
      <w:r w:rsidR="009F75E9" w:rsidRPr="003D2F5E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(</w:t>
      </w:r>
      <w:r w:rsidR="00204402" w:rsidRPr="00204402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Quotation for the PR</w:t>
      </w:r>
      <w:proofErr w:type="gramStart"/>
      <w:r w:rsidR="00204402" w:rsidRPr="00204402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524390</w:t>
      </w:r>
      <w:r w:rsidR="00204402" w:rsidRPr="00204402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9F75E9" w:rsidRPr="0033251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)</w:t>
      </w:r>
      <w:proofErr w:type="gramEnd"/>
      <w:r w:rsidR="009F75E9" w:rsidRPr="00261D19">
        <w:rPr>
          <w:rFonts w:ascii="Gill Sans MT" w:hAnsi="Gill Sans MT"/>
          <w:b/>
          <w:bCs/>
          <w:sz w:val="22"/>
          <w:szCs w:val="22"/>
        </w:rPr>
        <w:t xml:space="preserve"> </w:t>
      </w:r>
    </w:p>
    <w:p w14:paraId="5BBF93E1" w14:textId="77777777" w:rsidR="00261D19" w:rsidRPr="00261D19" w:rsidRDefault="00261D19" w:rsidP="00261D19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</w:rPr>
      </w:pPr>
    </w:p>
    <w:p w14:paraId="337EE995" w14:textId="77777777" w:rsidR="00261D19" w:rsidRPr="00261D19" w:rsidRDefault="00261D19" w:rsidP="00261D19">
      <w:pPr>
        <w:spacing w:line="276" w:lineRule="auto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b/>
          <w:bCs/>
          <w:sz w:val="22"/>
          <w:szCs w:val="22"/>
        </w:rPr>
        <w:t>Paper Submission</w:t>
      </w:r>
    </w:p>
    <w:p w14:paraId="26D3BE24" w14:textId="07AD0C09" w:rsidR="00261D19" w:rsidRPr="00261D19" w:rsidRDefault="00541286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 xml:space="preserve">One </w:t>
      </w:r>
      <w:r w:rsidR="00261D19" w:rsidRPr="00261D19">
        <w:rPr>
          <w:rFonts w:ascii="Gill Sans MT" w:hAnsi="Gill Sans MT" w:cs="Arial"/>
          <w:sz w:val="22"/>
          <w:szCs w:val="22"/>
        </w:rPr>
        <w:t xml:space="preserve">paper </w:t>
      </w:r>
      <w:proofErr w:type="gramStart"/>
      <w:r w:rsidR="00261D19" w:rsidRPr="00261D19">
        <w:rPr>
          <w:rFonts w:ascii="Gill Sans MT" w:hAnsi="Gill Sans MT" w:cs="Arial"/>
          <w:sz w:val="22"/>
          <w:szCs w:val="22"/>
        </w:rPr>
        <w:t>copies</w:t>
      </w:r>
      <w:proofErr w:type="gramEnd"/>
      <w:r w:rsidR="00261D19" w:rsidRPr="00261D19">
        <w:rPr>
          <w:rFonts w:ascii="Gill Sans MT" w:hAnsi="Gill Sans MT" w:cs="Arial"/>
          <w:sz w:val="22"/>
          <w:szCs w:val="22"/>
        </w:rPr>
        <w:t xml:space="preserve"> submitted on headed paper to Kirkuk FO-Shoraw </w:t>
      </w:r>
      <w:proofErr w:type="spellStart"/>
      <w:r w:rsidR="00261D19" w:rsidRPr="00261D19">
        <w:rPr>
          <w:rFonts w:ascii="Gill Sans MT" w:hAnsi="Gill Sans MT" w:cs="Arial"/>
          <w:sz w:val="22"/>
          <w:szCs w:val="22"/>
        </w:rPr>
        <w:t>noorcity</w:t>
      </w:r>
      <w:proofErr w:type="spellEnd"/>
      <w:r w:rsidR="00261D19"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243229B8" w14:textId="74DCDC04" w:rsidR="00261D19" w:rsidRPr="00261D19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>Bids should be submitted in a single sealed envelope addressed to SCI Kirkuk FO</w:t>
      </w:r>
    </w:p>
    <w:p w14:paraId="33774BFD" w14:textId="16684200" w:rsidR="00261D19" w:rsidRPr="00261D19" w:rsidRDefault="00261D19" w:rsidP="003D2F5E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The envelope should clearly indicate the tender reference number </w:t>
      </w:r>
      <w:r w:rsidR="008242CC" w:rsidRPr="008242CC">
        <w:rPr>
          <w:rFonts w:ascii="Gill Sans MT" w:hAnsi="Gill Sans MT" w:cs="Arial"/>
          <w:b/>
          <w:bCs/>
          <w:iCs/>
          <w:sz w:val="22"/>
          <w:szCs w:val="22"/>
        </w:rPr>
        <w:t>Quotation for the PR</w:t>
      </w:r>
      <w:proofErr w:type="gramStart"/>
      <w:r w:rsidR="008242CC" w:rsidRPr="008242CC">
        <w:rPr>
          <w:rFonts w:ascii="Gill Sans MT" w:hAnsi="Gill Sans MT" w:cs="Arial"/>
          <w:b/>
          <w:bCs/>
          <w:iCs/>
          <w:sz w:val="22"/>
          <w:szCs w:val="22"/>
        </w:rPr>
        <w:t xml:space="preserve">524390 </w:t>
      </w:r>
      <w:r w:rsidRPr="00261D19">
        <w:rPr>
          <w:rFonts w:ascii="Gill Sans MT" w:hAnsi="Gill Sans MT" w:cs="Arial"/>
          <w:sz w:val="22"/>
          <w:szCs w:val="22"/>
        </w:rPr>
        <w:t>,</w:t>
      </w:r>
      <w:proofErr w:type="gramEnd"/>
      <w:r w:rsidRPr="00261D19">
        <w:rPr>
          <w:rFonts w:ascii="Gill Sans MT" w:hAnsi="Gill Sans MT" w:cs="Arial"/>
          <w:sz w:val="22"/>
          <w:szCs w:val="22"/>
        </w:rPr>
        <w:t xml:space="preserve"> but contain no other details relating to the bid or the bidder’s name.</w:t>
      </w:r>
    </w:p>
    <w:p w14:paraId="74F90A0D" w14:textId="120BAD1F" w:rsidR="00261D19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All supporting documentation should be </w:t>
      </w:r>
      <w:proofErr w:type="spellStart"/>
      <w:r w:rsidRPr="00261D19">
        <w:rPr>
          <w:rFonts w:ascii="Gill Sans MT" w:hAnsi="Gill Sans MT" w:cs="Arial"/>
          <w:sz w:val="22"/>
          <w:szCs w:val="22"/>
        </w:rPr>
        <w:t>labeled</w:t>
      </w:r>
      <w:proofErr w:type="spellEnd"/>
      <w:r w:rsidRPr="00261D19">
        <w:rPr>
          <w:rFonts w:ascii="Gill Sans MT" w:hAnsi="Gill Sans MT" w:cs="Arial"/>
          <w:sz w:val="22"/>
          <w:szCs w:val="22"/>
        </w:rPr>
        <w:t xml:space="preserve"> and grouped together (individual envelopes, stapled, etc), and then included in a single sealed envelope as per the above.</w:t>
      </w:r>
    </w:p>
    <w:p w14:paraId="2AD21A76" w14:textId="77777777" w:rsidR="009A1887" w:rsidRDefault="009A1887" w:rsidP="009A1887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2A599750" w14:textId="77777777" w:rsidR="009A1887" w:rsidRPr="00094055" w:rsidRDefault="009A1887" w:rsidP="009A1887">
      <w:pPr>
        <w:spacing w:after="0" w:line="276" w:lineRule="auto"/>
        <w:rPr>
          <w:rFonts w:asciiTheme="minorBidi" w:hAnsiTheme="minorBidi"/>
          <w:b/>
        </w:rPr>
      </w:pPr>
      <w:r w:rsidRPr="00094055">
        <w:rPr>
          <w:rFonts w:asciiTheme="minorBidi" w:hAnsiTheme="minorBidi"/>
          <w:b/>
        </w:rPr>
        <w:t>Electronic Submission via Email</w:t>
      </w:r>
    </w:p>
    <w:p w14:paraId="4A0E97FA" w14:textId="77777777" w:rsidR="009A1887" w:rsidRPr="00094055" w:rsidRDefault="009A1887" w:rsidP="009A1887">
      <w:pPr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Theme="minorBidi" w:hAnsiTheme="minorBidi"/>
        </w:rPr>
      </w:pPr>
      <w:r w:rsidRPr="00094055">
        <w:rPr>
          <w:rFonts w:asciiTheme="minorBidi" w:hAnsiTheme="minorBidi"/>
        </w:rPr>
        <w:t xml:space="preserve">Email should be addressed to </w:t>
      </w:r>
      <w:r w:rsidRPr="00D86FED">
        <w:rPr>
          <w:rFonts w:asciiTheme="minorBidi" w:hAnsiTheme="minorBidi"/>
          <w:b/>
          <w:bCs/>
          <w:color w:val="0070C0"/>
          <w:u w:val="single"/>
        </w:rPr>
        <w:t>Procurement.Kirkuk@savethechildren.org</w:t>
      </w:r>
      <w:r w:rsidRPr="00D86FED">
        <w:rPr>
          <w:rFonts w:asciiTheme="minorBidi" w:hAnsiTheme="minorBidi"/>
          <w:color w:val="0070C0"/>
        </w:rPr>
        <w:t xml:space="preserve"> </w:t>
      </w:r>
    </w:p>
    <w:p w14:paraId="2CE92957" w14:textId="77777777" w:rsidR="009A1887" w:rsidRPr="00094055" w:rsidRDefault="009A1887" w:rsidP="009A1887">
      <w:pPr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Theme="minorBidi" w:hAnsiTheme="minorBidi"/>
        </w:rPr>
      </w:pPr>
      <w:r w:rsidRPr="00094055">
        <w:rPr>
          <w:rFonts w:asciiTheme="minorBidi" w:hAnsiTheme="minorBidi"/>
        </w:rPr>
        <w:t xml:space="preserve">Note – this is a sealed tender box which will not be opened until the tender has closed. </w:t>
      </w:r>
    </w:p>
    <w:p w14:paraId="07E3A814" w14:textId="6E116582" w:rsidR="009A1887" w:rsidRPr="00094055" w:rsidRDefault="009A1887" w:rsidP="009A1887">
      <w:pPr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Theme="minorBidi" w:hAnsiTheme="minorBidi"/>
        </w:rPr>
      </w:pPr>
      <w:r w:rsidRPr="00094055">
        <w:rPr>
          <w:rFonts w:asciiTheme="minorBidi" w:hAnsiTheme="minorBidi"/>
        </w:rPr>
        <w:t>The subject of the email should be “</w:t>
      </w:r>
      <w:r w:rsidR="008242CC" w:rsidRPr="008242CC">
        <w:rPr>
          <w:rFonts w:asciiTheme="minorBidi" w:hAnsiTheme="minorBidi"/>
        </w:rPr>
        <w:t xml:space="preserve">Quotation for the PR524390 </w:t>
      </w:r>
      <w:r w:rsidRPr="00094055">
        <w:rPr>
          <w:rFonts w:asciiTheme="minorBidi" w:hAnsiTheme="minorBidi"/>
        </w:rPr>
        <w:t>/Bidder Response.</w:t>
      </w:r>
    </w:p>
    <w:p w14:paraId="43B3C6F4" w14:textId="77777777" w:rsidR="009A1887" w:rsidRPr="00094055" w:rsidRDefault="009A1887" w:rsidP="009A1887">
      <w:pPr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Theme="minorBidi" w:hAnsiTheme="minorBidi"/>
        </w:rPr>
      </w:pPr>
      <w:r w:rsidRPr="00094055">
        <w:rPr>
          <w:rFonts w:asciiTheme="minorBidi" w:hAnsiTheme="minorBidi"/>
        </w:rPr>
        <w:t xml:space="preserve">All attached documents should be clearly </w:t>
      </w:r>
      <w:proofErr w:type="spellStart"/>
      <w:r>
        <w:rPr>
          <w:rFonts w:asciiTheme="minorBidi" w:hAnsiTheme="minorBidi"/>
        </w:rPr>
        <w:t>labeled</w:t>
      </w:r>
      <w:proofErr w:type="spellEnd"/>
      <w:r w:rsidRPr="00094055">
        <w:rPr>
          <w:rFonts w:asciiTheme="minorBidi" w:hAnsiTheme="minorBidi"/>
        </w:rPr>
        <w:t xml:space="preserve"> so it is clear to understand what each file relates to.</w:t>
      </w:r>
    </w:p>
    <w:p w14:paraId="62E4679D" w14:textId="77777777" w:rsidR="009A1887" w:rsidRPr="00094055" w:rsidRDefault="009A1887" w:rsidP="009A1887">
      <w:pPr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Theme="minorBidi" w:hAnsiTheme="minorBidi"/>
        </w:rPr>
      </w:pPr>
      <w:r w:rsidRPr="00094055">
        <w:rPr>
          <w:rFonts w:asciiTheme="minorBidi" w:hAnsiTheme="minorBidi"/>
        </w:rPr>
        <w:t xml:space="preserve">Emails should not exceed 15mb – if the file sizes are large, please split the submission into two emails.  </w:t>
      </w:r>
    </w:p>
    <w:p w14:paraId="6F67DE3B" w14:textId="77777777" w:rsidR="009A1887" w:rsidRPr="00094055" w:rsidRDefault="009A1887" w:rsidP="009A1887">
      <w:pPr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Theme="minorBidi" w:hAnsiTheme="minorBidi"/>
        </w:rPr>
      </w:pPr>
      <w:r w:rsidRPr="00094055">
        <w:rPr>
          <w:rFonts w:asciiTheme="minorBidi" w:hAnsiTheme="minorBidi"/>
        </w:rPr>
        <w:t xml:space="preserve">Do not copy other SCI email addresses into the email when you submit it as this will invalidate your bid.  </w:t>
      </w:r>
    </w:p>
    <w:p w14:paraId="049BDE8F" w14:textId="77777777" w:rsidR="00727425" w:rsidRDefault="00727425" w:rsidP="00727425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42D3ECA9" w14:textId="07DA3126" w:rsidR="00261D19" w:rsidRDefault="00261D19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b/>
          <w:bCs/>
          <w:sz w:val="22"/>
          <w:szCs w:val="22"/>
        </w:rPr>
      </w:pPr>
      <w:r w:rsidRPr="00261D19">
        <w:rPr>
          <w:rFonts w:ascii="Gill Sans MT" w:hAnsi="Gill Sans MT" w:cs="Arial"/>
          <w:b/>
          <w:bCs/>
          <w:sz w:val="22"/>
          <w:szCs w:val="22"/>
        </w:rPr>
        <w:t xml:space="preserve"> </w:t>
      </w:r>
    </w:p>
    <w:p w14:paraId="1AC69AE9" w14:textId="77777777" w:rsidR="009A1887" w:rsidRDefault="009A1887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b/>
          <w:bCs/>
          <w:sz w:val="22"/>
          <w:szCs w:val="22"/>
        </w:rPr>
      </w:pPr>
    </w:p>
    <w:p w14:paraId="18DD2227" w14:textId="77777777" w:rsidR="009A1887" w:rsidRDefault="009A1887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b/>
          <w:bCs/>
          <w:sz w:val="22"/>
          <w:szCs w:val="22"/>
        </w:rPr>
      </w:pPr>
    </w:p>
    <w:p w14:paraId="5751DBB5" w14:textId="77777777" w:rsidR="009A1887" w:rsidRPr="00261D19" w:rsidRDefault="009A1887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b/>
          <w:bCs/>
          <w:sz w:val="22"/>
          <w:szCs w:val="22"/>
        </w:rPr>
      </w:pPr>
    </w:p>
    <w:p w14:paraId="2DAB41CB" w14:textId="5BC10411" w:rsidR="00261D19" w:rsidRPr="00261D19" w:rsidRDefault="00261D19" w:rsidP="00261D19">
      <w:pPr>
        <w:spacing w:line="276" w:lineRule="auto"/>
        <w:rPr>
          <w:rFonts w:cs="Arial"/>
          <w:b/>
          <w:bCs/>
          <w:kern w:val="0"/>
          <w:lang w:eastAsia="en-US"/>
        </w:rPr>
      </w:pPr>
      <w:r>
        <w:rPr>
          <w:rFonts w:cs="Arial"/>
          <w:b/>
          <w:bCs/>
        </w:rPr>
        <w:t xml:space="preserve">Electronic Submission via ProSave (Preferable) </w:t>
      </w:r>
    </w:p>
    <w:p w14:paraId="1E07C690" w14:textId="2491B5EE" w:rsidR="00261D19" w:rsidRDefault="00261D19" w:rsidP="00541286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If you are interested in submitting your bid through the system, please send an email to the following email address </w:t>
      </w:r>
      <w:proofErr w:type="gramStart"/>
      <w:r w:rsidR="009A1887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Procurement</w:t>
      </w:r>
      <w:r w:rsidR="00D25237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.Kirkuk</w:t>
      </w:r>
      <w:r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>
        <w:rPr>
          <w:rFonts w:cs="Arial"/>
          <w:color w:val="FF0000"/>
        </w:rPr>
        <w:t xml:space="preserve"> </w:t>
      </w:r>
      <w:r>
        <w:rPr>
          <w:rFonts w:cs="Arial"/>
        </w:rPr>
        <w:t xml:space="preserve"> Soon</w:t>
      </w:r>
      <w:proofErr w:type="gramEnd"/>
      <w:r>
        <w:rPr>
          <w:rFonts w:cs="Arial"/>
        </w:rPr>
        <w:t xml:space="preserve"> after you’ll receive an email to complete the registration questionnaire. </w:t>
      </w:r>
    </w:p>
    <w:p w14:paraId="2B595689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  <w:r>
        <w:rPr>
          <w:rFonts w:cs="Arial"/>
        </w:rPr>
        <w:t xml:space="preserve">To be able to access the link to the questionnaire, you need to register on the Ariba Network. </w:t>
      </w:r>
    </w:p>
    <w:p w14:paraId="1D597F8B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4FB40127" w14:textId="4A7D3FF4" w:rsidR="00261D19" w:rsidRPr="00727425" w:rsidRDefault="00261D19" w:rsidP="00727425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Go to the Ariba Network </w:t>
      </w:r>
      <w:hyperlink r:id="rId12" w:history="1">
        <w:r>
          <w:rPr>
            <w:rStyle w:val="Hyperlink"/>
          </w:rPr>
          <w:t>Link</w:t>
        </w:r>
      </w:hyperlink>
      <w:r>
        <w:rPr>
          <w:rFonts w:cs="Arial"/>
        </w:rPr>
        <w:t xml:space="preserve"> and follow the process described in the attachment below to Register on the Ariba Network. </w:t>
      </w:r>
    </w:p>
    <w:p w14:paraId="479D22DD" w14:textId="77777777" w:rsidR="00261D19" w:rsidRDefault="00261D19" w:rsidP="00261D19">
      <w:pPr>
        <w:spacing w:line="276" w:lineRule="auto"/>
        <w:rPr>
          <w:rFonts w:cs="Arial"/>
          <w:lang w:val="en-US"/>
        </w:rPr>
      </w:pPr>
    </w:p>
    <w:p w14:paraId="724F4F20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Once you have created your account and completed the </w:t>
      </w:r>
      <w:r>
        <w:rPr>
          <w:rFonts w:cs="Arial"/>
          <w:b/>
          <w:bCs/>
        </w:rPr>
        <w:t>Registration Questionnaire</w:t>
      </w:r>
      <w:r>
        <w:rPr>
          <w:rFonts w:cs="Arial"/>
        </w:rPr>
        <w:t xml:space="preserve">, you can </w:t>
      </w:r>
      <w:bookmarkStart w:id="1" w:name="_Hlk84930232"/>
      <w:r>
        <w:rPr>
          <w:rFonts w:cs="Arial"/>
        </w:rPr>
        <w:t xml:space="preserve">participate to the event and </w:t>
      </w:r>
      <w:proofErr w:type="gramStart"/>
      <w:r>
        <w:rPr>
          <w:rFonts w:cs="Arial"/>
        </w:rPr>
        <w:t>Submit</w:t>
      </w:r>
      <w:proofErr w:type="gramEnd"/>
      <w:r>
        <w:rPr>
          <w:rFonts w:cs="Arial"/>
        </w:rPr>
        <w:t xml:space="preserve"> your response in accordance to the guidance provided in the attached document:</w:t>
      </w:r>
      <w:bookmarkEnd w:id="1"/>
    </w:p>
    <w:p w14:paraId="4E5139C6" w14:textId="77777777" w:rsidR="00261D19" w:rsidRPr="00261D19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548DA17B" w14:textId="7D402FC0" w:rsidR="003E0FBD" w:rsidRPr="00261D19" w:rsidRDefault="003E0FBD" w:rsidP="006A250A">
      <w:pPr>
        <w:spacing w:after="0" w:line="240" w:lineRule="auto"/>
        <w:rPr>
          <w:rFonts w:ascii="Gill Sans MT" w:hAnsi="Gill Sans MT" w:cs="Arial"/>
          <w:b/>
          <w:bCs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261D19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Signed an</w:t>
      </w:r>
      <w:r w:rsidR="00A052A4" w:rsidRPr="00261D19">
        <w:rPr>
          <w:rFonts w:ascii="Gill Sans MT" w:hAnsi="Gill Sans MT" w:cs="Arial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business owner ID </w:t>
      </w:r>
    </w:p>
    <w:p w14:paraId="2D92B2B2" w14:textId="6011FBCB" w:rsidR="00C14998" w:rsidRPr="00261D19" w:rsidRDefault="00C14998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>
        <w:rPr>
          <w:rFonts w:ascii="Gill Sans MT" w:hAnsi="Gill Sans MT" w:cs="Arial"/>
          <w:iCs/>
          <w:sz w:val="22"/>
          <w:szCs w:val="22"/>
          <w:lang w:bidi="ar-IQ"/>
        </w:rPr>
        <w:t>Copy of confirmation letters that requested from the bidder response,</w:t>
      </w:r>
    </w:p>
    <w:p w14:paraId="1CF5D314" w14:textId="4B9A5B7B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primary key contact ID</w:t>
      </w:r>
    </w:p>
    <w:p w14:paraId="1DAF5F4A" w14:textId="7C4970A1" w:rsidR="003E0FBD" w:rsidRPr="00261D19" w:rsidRDefault="003E0FBD" w:rsidP="00D25237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</w:t>
      </w:r>
      <w:r w:rsidR="00E55A68" w:rsidRPr="00261D19">
        <w:rPr>
          <w:rFonts w:ascii="Gill Sans MT" w:hAnsi="Gill Sans MT" w:cs="Arial"/>
          <w:iCs/>
          <w:sz w:val="22"/>
          <w:szCs w:val="22"/>
          <w:lang w:bidi="ar-IQ"/>
        </w:rPr>
        <w:t>Updated version of Disclaimer of Tax</w:t>
      </w:r>
      <w:r w:rsidR="00C11F42"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D25237">
        <w:rPr>
          <w:rFonts w:ascii="Gill Sans MT" w:hAnsi="Gill Sans MT" w:cs="Arial"/>
          <w:iCs/>
          <w:sz w:val="22"/>
          <w:szCs w:val="22"/>
          <w:lang w:bidi="ar-IQ"/>
        </w:rPr>
        <w:t xml:space="preserve">3 </w:t>
      </w:r>
      <w:r w:rsidR="00CA6C16">
        <w:rPr>
          <w:rFonts w:ascii="Gill Sans MT" w:hAnsi="Gill Sans MT" w:cs="Arial"/>
          <w:iCs/>
          <w:sz w:val="22"/>
          <w:szCs w:val="22"/>
          <w:lang w:bidi="ar-IQ"/>
        </w:rPr>
        <w:t>or 2024</w:t>
      </w:r>
    </w:p>
    <w:p w14:paraId="05F55DF6" w14:textId="000BCF71" w:rsidR="003E0FBD" w:rsidRPr="00CA6C16" w:rsidRDefault="003E0FBD" w:rsidP="00CA6C1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valid business registration</w:t>
      </w:r>
    </w:p>
    <w:p w14:paraId="2EF8F7ED" w14:textId="45DD4563" w:rsidR="003E0FBD" w:rsidRPr="00261D19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Signed and stamped copy of the SCI </w:t>
      </w:r>
      <w:r w:rsidRPr="00261D19">
        <w:rPr>
          <w:rFonts w:ascii="Gill Sans MT" w:hAnsi="Gill Sans MT" w:cs="Arial"/>
          <w:b/>
          <w:bCs/>
          <w:iCs/>
          <w:sz w:val="22"/>
          <w:szCs w:val="22"/>
          <w:lang w:val="en-US" w:bidi="ar-IQ"/>
        </w:rPr>
        <w:t>Policies</w:t>
      </w: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 in the attached of this tender package </w:t>
      </w:r>
    </w:p>
    <w:p w14:paraId="54BBC7D9" w14:textId="0377AAC2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</w:p>
    <w:p w14:paraId="20DE78F8" w14:textId="77777777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rtl/>
          <w:lang w:val="en-US" w:bidi="ar-IQ"/>
        </w:rPr>
      </w:pPr>
    </w:p>
    <w:p w14:paraId="4B546955" w14:textId="77777777" w:rsidR="003E0FBD" w:rsidRPr="00261D19" w:rsidRDefault="003E0FBD" w:rsidP="003E0FBD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  <w:rtl/>
          <w:lang w:bidi="ar-IQ"/>
        </w:rPr>
      </w:pPr>
    </w:p>
    <w:p w14:paraId="2CF355BF" w14:textId="08FC8189" w:rsidR="00882F78" w:rsidRPr="00261D19" w:rsidRDefault="00AC1AB6" w:rsidP="004341FB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  <w:r w:rsidRPr="00261D19">
        <w:rPr>
          <w:rFonts w:ascii="Gill Sans MT" w:hAnsi="Gill Sans MT" w:cs="Arial"/>
          <w:iCs/>
          <w:sz w:val="22"/>
          <w:szCs w:val="22"/>
        </w:rPr>
        <w:t>The f</w:t>
      </w:r>
      <w:r w:rsidR="008071C6" w:rsidRPr="00261D19">
        <w:rPr>
          <w:rFonts w:ascii="Gill Sans MT" w:hAnsi="Gill Sans MT" w:cs="Arial"/>
          <w:iCs/>
          <w:sz w:val="22"/>
          <w:szCs w:val="22"/>
        </w:rPr>
        <w:t xml:space="preserve">inal date of submission will be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than </w:t>
      </w:r>
      <w:r w:rsidR="00953B5A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>4</w:t>
      </w:r>
      <w:r w:rsidR="00A1296B" w:rsidRPr="00261D19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>/</w:t>
      </w:r>
      <w:r w:rsidR="00953B5A">
        <w:rPr>
          <w:rFonts w:ascii="Gill Sans MT" w:hAnsi="Gill Sans MT" w:cs="Arial"/>
          <w:b/>
          <w:bCs/>
          <w:iCs/>
          <w:sz w:val="22"/>
          <w:szCs w:val="22"/>
          <w:highlight w:val="yellow"/>
          <w:lang w:val="en-US"/>
        </w:rPr>
        <w:t>Nov</w:t>
      </w:r>
      <w:r w:rsidR="00B5162A" w:rsidRPr="00261D1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/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0</w:t>
      </w:r>
      <w:r w:rsidR="00A428D9" w:rsidRPr="00D25237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</w:t>
      </w:r>
      <w:r w:rsidR="00D25237" w:rsidRPr="00D25237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4</w:t>
      </w:r>
      <w:r w:rsidR="00B5162A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04:30 PM GMT+3 Iraq time.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All </w:t>
      </w:r>
      <w:r w:rsidR="00557D21" w:rsidRPr="00261D19">
        <w:rPr>
          <w:rFonts w:ascii="Gill Sans MT" w:hAnsi="Gill Sans MT" w:cs="Arial"/>
          <w:iCs/>
          <w:sz w:val="22"/>
          <w:szCs w:val="22"/>
        </w:rPr>
        <w:t>offers sent after that date will be neglected.</w:t>
      </w:r>
    </w:p>
    <w:sectPr w:rsidR="00882F78" w:rsidRPr="00261D19" w:rsidSect="005318D3">
      <w:headerReference w:type="default" r:id="rId13"/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F87A8D" w14:textId="77777777" w:rsidR="008630B5" w:rsidRDefault="008630B5">
      <w:r>
        <w:separator/>
      </w:r>
    </w:p>
  </w:endnote>
  <w:endnote w:type="continuationSeparator" w:id="0">
    <w:p w14:paraId="097C9D6C" w14:textId="77777777" w:rsidR="008630B5" w:rsidRDefault="00863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26AE5" w14:textId="319CE67A" w:rsidR="006127CE" w:rsidRPr="0033251C" w:rsidRDefault="006127CE" w:rsidP="003D2F5E">
    <w:pPr>
      <w:spacing w:after="0"/>
      <w:jc w:val="center"/>
      <w:rPr>
        <w:rFonts w:ascii="Gill Sans MT" w:hAnsi="Gill Sans MT"/>
        <w:b/>
        <w:sz w:val="32"/>
        <w:szCs w:val="32"/>
      </w:rPr>
    </w:pPr>
    <w:r>
      <w:tab/>
    </w:r>
    <w:r w:rsidR="003D2F5E" w:rsidRPr="003D2F5E">
      <w:rPr>
        <w:rFonts w:ascii="Gill Sans MT" w:hAnsi="Gill Sans MT"/>
        <w:b/>
        <w:sz w:val="28"/>
        <w:szCs w:val="28"/>
      </w:rPr>
      <w:t>PR</w:t>
    </w:r>
    <w:r w:rsidR="00D25237">
      <w:rPr>
        <w:rFonts w:ascii="Gill Sans MT" w:hAnsi="Gill Sans MT"/>
        <w:b/>
        <w:sz w:val="28"/>
        <w:szCs w:val="28"/>
      </w:rPr>
      <w:t>52439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9F7992" w14:textId="77777777" w:rsidR="008630B5" w:rsidRDefault="008630B5">
      <w:r>
        <w:separator/>
      </w:r>
    </w:p>
  </w:footnote>
  <w:footnote w:type="continuationSeparator" w:id="0">
    <w:p w14:paraId="5A7D41B6" w14:textId="77777777" w:rsidR="008630B5" w:rsidRDefault="008630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CB5245" w14:textId="087F4B97" w:rsidR="006127CE" w:rsidRPr="003D2F5E" w:rsidRDefault="003D2F5E" w:rsidP="003D2F5E">
    <w:pPr>
      <w:pStyle w:val="Header"/>
    </w:pPr>
    <w:r w:rsidRPr="003D2F5E">
      <w:rPr>
        <w:rFonts w:ascii="Gill Sans MT" w:hAnsi="Gill Sans MT"/>
        <w:b/>
        <w:sz w:val="28"/>
        <w:szCs w:val="28"/>
      </w:rPr>
      <w:t>PR</w:t>
    </w:r>
    <w:r w:rsidR="00727425">
      <w:rPr>
        <w:rFonts w:ascii="Gill Sans MT" w:hAnsi="Gill Sans MT"/>
        <w:b/>
        <w:sz w:val="28"/>
        <w:szCs w:val="28"/>
      </w:rPr>
      <w:t>52439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EACC2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57175105">
    <w:abstractNumId w:val="2"/>
  </w:num>
  <w:num w:numId="2" w16cid:durableId="560561365">
    <w:abstractNumId w:val="20"/>
  </w:num>
  <w:num w:numId="3" w16cid:durableId="338434230">
    <w:abstractNumId w:val="9"/>
  </w:num>
  <w:num w:numId="4" w16cid:durableId="1236286481">
    <w:abstractNumId w:val="3"/>
  </w:num>
  <w:num w:numId="5" w16cid:durableId="1210457226">
    <w:abstractNumId w:val="8"/>
  </w:num>
  <w:num w:numId="6" w16cid:durableId="2041585870">
    <w:abstractNumId w:val="18"/>
  </w:num>
  <w:num w:numId="7" w16cid:durableId="1857384338">
    <w:abstractNumId w:val="12"/>
  </w:num>
  <w:num w:numId="8" w16cid:durableId="34896006">
    <w:abstractNumId w:val="24"/>
  </w:num>
  <w:num w:numId="9" w16cid:durableId="2029598424">
    <w:abstractNumId w:val="11"/>
  </w:num>
  <w:num w:numId="10" w16cid:durableId="114368985">
    <w:abstractNumId w:val="22"/>
  </w:num>
  <w:num w:numId="11" w16cid:durableId="818883741">
    <w:abstractNumId w:val="4"/>
  </w:num>
  <w:num w:numId="12" w16cid:durableId="1221408495">
    <w:abstractNumId w:val="5"/>
  </w:num>
  <w:num w:numId="13" w16cid:durableId="440882938">
    <w:abstractNumId w:val="1"/>
  </w:num>
  <w:num w:numId="14" w16cid:durableId="1098136903">
    <w:abstractNumId w:val="24"/>
  </w:num>
  <w:num w:numId="15" w16cid:durableId="1733692589">
    <w:abstractNumId w:val="19"/>
  </w:num>
  <w:num w:numId="16" w16cid:durableId="840971482">
    <w:abstractNumId w:val="7"/>
  </w:num>
  <w:num w:numId="17" w16cid:durableId="979530236">
    <w:abstractNumId w:val="17"/>
  </w:num>
  <w:num w:numId="18" w16cid:durableId="1883206775">
    <w:abstractNumId w:val="6"/>
  </w:num>
  <w:num w:numId="19" w16cid:durableId="629550326">
    <w:abstractNumId w:val="10"/>
  </w:num>
  <w:num w:numId="20" w16cid:durableId="277874063">
    <w:abstractNumId w:val="14"/>
  </w:num>
  <w:num w:numId="21" w16cid:durableId="991564553">
    <w:abstractNumId w:val="21"/>
  </w:num>
  <w:num w:numId="22" w16cid:durableId="1015575801">
    <w:abstractNumId w:val="16"/>
  </w:num>
  <w:num w:numId="23" w16cid:durableId="65231818">
    <w:abstractNumId w:val="15"/>
  </w:num>
  <w:num w:numId="24" w16cid:durableId="1459105105">
    <w:abstractNumId w:val="13"/>
  </w:num>
  <w:num w:numId="25" w16cid:durableId="1931740382">
    <w:abstractNumId w:val="23"/>
  </w:num>
  <w:num w:numId="26" w16cid:durableId="246769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D35"/>
    <w:rsid w:val="00030696"/>
    <w:rsid w:val="00060157"/>
    <w:rsid w:val="000631BB"/>
    <w:rsid w:val="00064077"/>
    <w:rsid w:val="00064B20"/>
    <w:rsid w:val="00065C8F"/>
    <w:rsid w:val="00066354"/>
    <w:rsid w:val="00071DE5"/>
    <w:rsid w:val="000A359C"/>
    <w:rsid w:val="000B1763"/>
    <w:rsid w:val="000C0948"/>
    <w:rsid w:val="000C26B6"/>
    <w:rsid w:val="000E0248"/>
    <w:rsid w:val="00134BD1"/>
    <w:rsid w:val="00135B6F"/>
    <w:rsid w:val="001552BA"/>
    <w:rsid w:val="00157AE3"/>
    <w:rsid w:val="00164130"/>
    <w:rsid w:val="001708EE"/>
    <w:rsid w:val="0019378C"/>
    <w:rsid w:val="001A16B2"/>
    <w:rsid w:val="001A2946"/>
    <w:rsid w:val="001A3BF1"/>
    <w:rsid w:val="001C0CAF"/>
    <w:rsid w:val="001C5467"/>
    <w:rsid w:val="001D7708"/>
    <w:rsid w:val="001E5EC5"/>
    <w:rsid w:val="001F472D"/>
    <w:rsid w:val="001F508D"/>
    <w:rsid w:val="00200AFB"/>
    <w:rsid w:val="00204402"/>
    <w:rsid w:val="0020682A"/>
    <w:rsid w:val="00210A11"/>
    <w:rsid w:val="00245E4B"/>
    <w:rsid w:val="00256BF5"/>
    <w:rsid w:val="0026011A"/>
    <w:rsid w:val="00261D19"/>
    <w:rsid w:val="002934AF"/>
    <w:rsid w:val="002A208F"/>
    <w:rsid w:val="002A3672"/>
    <w:rsid w:val="002A4B1D"/>
    <w:rsid w:val="002B1E35"/>
    <w:rsid w:val="002B4D09"/>
    <w:rsid w:val="002D2FFD"/>
    <w:rsid w:val="002E0FDD"/>
    <w:rsid w:val="002E184C"/>
    <w:rsid w:val="002F248C"/>
    <w:rsid w:val="00305E27"/>
    <w:rsid w:val="00320DE2"/>
    <w:rsid w:val="00323371"/>
    <w:rsid w:val="0033251C"/>
    <w:rsid w:val="00334E0E"/>
    <w:rsid w:val="00345419"/>
    <w:rsid w:val="003616F9"/>
    <w:rsid w:val="00366CE8"/>
    <w:rsid w:val="00374C81"/>
    <w:rsid w:val="003805DF"/>
    <w:rsid w:val="003B1108"/>
    <w:rsid w:val="003C2029"/>
    <w:rsid w:val="003C2AA3"/>
    <w:rsid w:val="003C345E"/>
    <w:rsid w:val="003D2F5E"/>
    <w:rsid w:val="003D6059"/>
    <w:rsid w:val="003E0FBD"/>
    <w:rsid w:val="003E69AA"/>
    <w:rsid w:val="003E73B3"/>
    <w:rsid w:val="003F2E5D"/>
    <w:rsid w:val="003F3876"/>
    <w:rsid w:val="00401822"/>
    <w:rsid w:val="00401BC0"/>
    <w:rsid w:val="00405137"/>
    <w:rsid w:val="00410132"/>
    <w:rsid w:val="004256A2"/>
    <w:rsid w:val="00433A20"/>
    <w:rsid w:val="004341FB"/>
    <w:rsid w:val="0044207D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10C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37419"/>
    <w:rsid w:val="00541286"/>
    <w:rsid w:val="0054717C"/>
    <w:rsid w:val="0055182E"/>
    <w:rsid w:val="00557D21"/>
    <w:rsid w:val="005610FF"/>
    <w:rsid w:val="005634FB"/>
    <w:rsid w:val="0056438A"/>
    <w:rsid w:val="00570402"/>
    <w:rsid w:val="005764F1"/>
    <w:rsid w:val="00584EA4"/>
    <w:rsid w:val="0058557F"/>
    <w:rsid w:val="00585D18"/>
    <w:rsid w:val="0059009E"/>
    <w:rsid w:val="005908AB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A250A"/>
    <w:rsid w:val="006D0A7A"/>
    <w:rsid w:val="006E0B83"/>
    <w:rsid w:val="006E3ED0"/>
    <w:rsid w:val="006E5AAB"/>
    <w:rsid w:val="006F0359"/>
    <w:rsid w:val="0070004D"/>
    <w:rsid w:val="00700CC1"/>
    <w:rsid w:val="00706F83"/>
    <w:rsid w:val="00720623"/>
    <w:rsid w:val="00722C2F"/>
    <w:rsid w:val="00727425"/>
    <w:rsid w:val="0073099C"/>
    <w:rsid w:val="00731E16"/>
    <w:rsid w:val="00743EB7"/>
    <w:rsid w:val="00744D5C"/>
    <w:rsid w:val="00747563"/>
    <w:rsid w:val="007600F6"/>
    <w:rsid w:val="00761119"/>
    <w:rsid w:val="00793C0B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42CC"/>
    <w:rsid w:val="00826072"/>
    <w:rsid w:val="00830174"/>
    <w:rsid w:val="008560F1"/>
    <w:rsid w:val="008630B5"/>
    <w:rsid w:val="0087090E"/>
    <w:rsid w:val="0087704C"/>
    <w:rsid w:val="0087706B"/>
    <w:rsid w:val="00882F78"/>
    <w:rsid w:val="008A0326"/>
    <w:rsid w:val="008A4498"/>
    <w:rsid w:val="008E5813"/>
    <w:rsid w:val="008E780A"/>
    <w:rsid w:val="008F060E"/>
    <w:rsid w:val="008F4337"/>
    <w:rsid w:val="00900B15"/>
    <w:rsid w:val="00901AB2"/>
    <w:rsid w:val="0092253E"/>
    <w:rsid w:val="00927F11"/>
    <w:rsid w:val="00946214"/>
    <w:rsid w:val="00951BD4"/>
    <w:rsid w:val="00953B5A"/>
    <w:rsid w:val="00964EB1"/>
    <w:rsid w:val="0099203C"/>
    <w:rsid w:val="009A11DC"/>
    <w:rsid w:val="009A1887"/>
    <w:rsid w:val="009C609B"/>
    <w:rsid w:val="009D0187"/>
    <w:rsid w:val="009F62F1"/>
    <w:rsid w:val="009F75E9"/>
    <w:rsid w:val="00A02CA3"/>
    <w:rsid w:val="00A052A4"/>
    <w:rsid w:val="00A1296B"/>
    <w:rsid w:val="00A12D9D"/>
    <w:rsid w:val="00A26A42"/>
    <w:rsid w:val="00A27353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23188"/>
    <w:rsid w:val="00B421EE"/>
    <w:rsid w:val="00B47CAA"/>
    <w:rsid w:val="00B5162A"/>
    <w:rsid w:val="00B53301"/>
    <w:rsid w:val="00B611D1"/>
    <w:rsid w:val="00B6603A"/>
    <w:rsid w:val="00B70299"/>
    <w:rsid w:val="00B80E52"/>
    <w:rsid w:val="00B8676C"/>
    <w:rsid w:val="00B87896"/>
    <w:rsid w:val="00BD2ED5"/>
    <w:rsid w:val="00BD5BD6"/>
    <w:rsid w:val="00BE4B5A"/>
    <w:rsid w:val="00BE7A9F"/>
    <w:rsid w:val="00BF46FE"/>
    <w:rsid w:val="00C11F42"/>
    <w:rsid w:val="00C13238"/>
    <w:rsid w:val="00C14998"/>
    <w:rsid w:val="00C27A03"/>
    <w:rsid w:val="00C3416E"/>
    <w:rsid w:val="00C34E9D"/>
    <w:rsid w:val="00C46167"/>
    <w:rsid w:val="00C50864"/>
    <w:rsid w:val="00C7212D"/>
    <w:rsid w:val="00C73345"/>
    <w:rsid w:val="00C8183D"/>
    <w:rsid w:val="00C86269"/>
    <w:rsid w:val="00C86C48"/>
    <w:rsid w:val="00C9196C"/>
    <w:rsid w:val="00CA319C"/>
    <w:rsid w:val="00CA6C16"/>
    <w:rsid w:val="00CD143C"/>
    <w:rsid w:val="00CF55FC"/>
    <w:rsid w:val="00D03381"/>
    <w:rsid w:val="00D11213"/>
    <w:rsid w:val="00D25237"/>
    <w:rsid w:val="00D3461F"/>
    <w:rsid w:val="00D3534C"/>
    <w:rsid w:val="00D726E4"/>
    <w:rsid w:val="00D73BFE"/>
    <w:rsid w:val="00DA6933"/>
    <w:rsid w:val="00DB2CE5"/>
    <w:rsid w:val="00DC6C2F"/>
    <w:rsid w:val="00DC760F"/>
    <w:rsid w:val="00DE7262"/>
    <w:rsid w:val="00DF4655"/>
    <w:rsid w:val="00DF5709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A68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1923"/>
    <w:rsid w:val="00F02498"/>
    <w:rsid w:val="00F03089"/>
    <w:rsid w:val="00F033A6"/>
    <w:rsid w:val="00F075C4"/>
    <w:rsid w:val="00F10AF7"/>
    <w:rsid w:val="00F11863"/>
    <w:rsid w:val="00F13C0F"/>
    <w:rsid w:val="00F17E69"/>
    <w:rsid w:val="00F22BC8"/>
    <w:rsid w:val="00F270EC"/>
    <w:rsid w:val="00F32D5C"/>
    <w:rsid w:val="00F512AB"/>
    <w:rsid w:val="00F53140"/>
    <w:rsid w:val="00F608C1"/>
    <w:rsid w:val="00F63A9C"/>
    <w:rsid w:val="00F66E72"/>
    <w:rsid w:val="00F670A7"/>
    <w:rsid w:val="00F93856"/>
    <w:rsid w:val="00FA023C"/>
    <w:rsid w:val="00FB0356"/>
    <w:rsid w:val="00FB3CF3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rvice.ariba.com/Supplier.aw/125007034/aw?awh=r&amp;awssk=3Xf7Dy0G&amp;dard=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4" ma:contentTypeDescription="Create a new document." ma:contentTypeScope="" ma:versionID="ffa6ffdfeda32efe132a7765309e0bfe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a938b6273e8f94399c24633876bd0d77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0A5B8C-7D5F-4152-89F7-7BBF29D536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31A3A2D-BCE3-4F8B-927C-AB86A31C56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1D7698-12DD-461F-A385-7AE7E7A4DF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80</Words>
  <Characters>3097</Characters>
  <Application>Microsoft Office Word</Application>
  <DocSecurity>0</DocSecurity>
  <Lines>79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Alan</cp:lastModifiedBy>
  <cp:revision>16</cp:revision>
  <dcterms:created xsi:type="dcterms:W3CDTF">2022-02-08T20:30:00Z</dcterms:created>
  <dcterms:modified xsi:type="dcterms:W3CDTF">2024-10-2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dba8c339ed1d6f530557b594c0c2c1b0f03bd8f9b11b97d94a9185d15736b835</vt:lpwstr>
  </property>
</Properties>
</file>